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4EF79E" w14:textId="2E5F6738" w:rsidR="003B0485" w:rsidRDefault="008C151E" w:rsidP="00452EB4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  <w:proofErr w:type="gramStart"/>
      <w:r w:rsidRPr="008C151E">
        <w:rPr>
          <w:rFonts w:ascii="Arial" w:hAnsi="Arial" w:cs="Arial"/>
          <w:b/>
          <w:noProof w:val="0"/>
          <w:color w:val="FF0000"/>
          <w:sz w:val="28"/>
          <w:szCs w:val="28"/>
          <w:u w:val="single"/>
          <w:lang w:val="en-US"/>
        </w:rPr>
        <w:t>Extended</w:t>
      </w:r>
      <w:r>
        <w:rPr>
          <w:rFonts w:ascii="Arial" w:hAnsi="Arial" w:cs="Arial"/>
          <w:b/>
          <w:noProof w:val="0"/>
          <w:sz w:val="28"/>
          <w:szCs w:val="28"/>
          <w:lang w:val="en-US"/>
        </w:rPr>
        <w:t xml:space="preserve">  -</w:t>
      </w:r>
      <w:proofErr w:type="gramEnd"/>
      <w:r w:rsidR="00F810B5">
        <w:rPr>
          <w:rFonts w:ascii="Arial" w:hAnsi="Arial" w:cs="Arial"/>
          <w:b/>
          <w:noProof w:val="0"/>
          <w:sz w:val="28"/>
          <w:szCs w:val="28"/>
          <w:lang w:val="en-US"/>
        </w:rPr>
        <w:t xml:space="preserve"> </w:t>
      </w:r>
      <w:r>
        <w:rPr>
          <w:rFonts w:ascii="Arial" w:hAnsi="Arial" w:cs="Arial"/>
          <w:b/>
          <w:noProof w:val="0"/>
          <w:sz w:val="28"/>
          <w:szCs w:val="28"/>
          <w:lang w:val="en-US"/>
        </w:rPr>
        <w:t>Tender</w:t>
      </w:r>
      <w:r w:rsidR="001A53D4" w:rsidRPr="00921DD0">
        <w:rPr>
          <w:rFonts w:ascii="Arial" w:hAnsi="Arial" w:cs="Arial"/>
          <w:b/>
          <w:noProof w:val="0"/>
          <w:sz w:val="28"/>
          <w:szCs w:val="28"/>
          <w:lang w:val="en-US"/>
        </w:rPr>
        <w:t xml:space="preserve"> Notice</w:t>
      </w:r>
      <w:r w:rsidR="003B0485" w:rsidRPr="00921DD0">
        <w:rPr>
          <w:rFonts w:ascii="Arial" w:hAnsi="Arial" w:cs="Arial"/>
          <w:b/>
          <w:noProof w:val="0"/>
          <w:sz w:val="28"/>
          <w:szCs w:val="28"/>
          <w:lang w:val="en-US"/>
        </w:rPr>
        <w:t xml:space="preserve"> </w:t>
      </w:r>
      <w:r w:rsidR="003F6C1A" w:rsidRPr="00921DD0">
        <w:rPr>
          <w:rFonts w:ascii="Arial" w:hAnsi="Arial" w:cs="Arial"/>
          <w:b/>
          <w:noProof w:val="0"/>
          <w:sz w:val="28"/>
          <w:szCs w:val="28"/>
          <w:lang w:val="en-US"/>
        </w:rPr>
        <w:t>for</w:t>
      </w:r>
      <w:r w:rsidR="007A1445" w:rsidRPr="00921DD0">
        <w:rPr>
          <w:rFonts w:ascii="Arial" w:hAnsi="Arial" w:cs="Arial"/>
          <w:b/>
          <w:noProof w:val="0"/>
          <w:sz w:val="28"/>
          <w:szCs w:val="28"/>
          <w:lang w:val="en-US"/>
        </w:rPr>
        <w:t xml:space="preserve"> </w:t>
      </w:r>
      <w:r w:rsidR="00241C53" w:rsidRPr="00921DD0">
        <w:rPr>
          <w:rFonts w:ascii="Arial" w:hAnsi="Arial" w:cs="Arial"/>
          <w:b/>
          <w:noProof w:val="0"/>
          <w:sz w:val="28"/>
          <w:szCs w:val="28"/>
          <w:lang w:val="en-US"/>
        </w:rPr>
        <w:t>Provision of Money Transfer Services</w:t>
      </w:r>
    </w:p>
    <w:p w14:paraId="569ADB23" w14:textId="77777777" w:rsidR="00452EB4" w:rsidRPr="00452EB4" w:rsidRDefault="00452EB4" w:rsidP="00452EB4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9718" w:type="dxa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9"/>
        <w:gridCol w:w="291"/>
        <w:gridCol w:w="288"/>
        <w:gridCol w:w="6628"/>
        <w:gridCol w:w="12"/>
      </w:tblGrid>
      <w:tr w:rsidR="00D90496" w:rsidRPr="00616270" w14:paraId="4C725FE9" w14:textId="77777777" w:rsidTr="00C564AE">
        <w:tc>
          <w:tcPr>
            <w:tcW w:w="2502" w:type="dxa"/>
          </w:tcPr>
          <w:p w14:paraId="3863A891" w14:textId="3E2B4A55" w:rsidR="00D90496" w:rsidRPr="00616270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91" w:type="dxa"/>
          </w:tcPr>
          <w:p w14:paraId="62468C7A" w14:textId="1DCF77BF" w:rsidR="00D90496" w:rsidRPr="00616270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925" w:type="dxa"/>
            <w:gridSpan w:val="3"/>
          </w:tcPr>
          <w:p w14:paraId="7017EAE9" w14:textId="77777777" w:rsidR="00D90496" w:rsidRPr="00616270" w:rsidRDefault="00E263E8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IRAQ, Erbil</w:t>
            </w:r>
          </w:p>
          <w:p w14:paraId="4788214D" w14:textId="0852EB42" w:rsidR="00F35D89" w:rsidRPr="00616270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1C3396E8" w14:textId="77777777" w:rsidTr="00C564AE">
        <w:tc>
          <w:tcPr>
            <w:tcW w:w="2502" w:type="dxa"/>
          </w:tcPr>
          <w:p w14:paraId="379A13F2" w14:textId="1F69A119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91" w:type="dxa"/>
          </w:tcPr>
          <w:p w14:paraId="2CFBF8C4" w14:textId="0962104F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925" w:type="dxa"/>
            <w:gridSpan w:val="3"/>
          </w:tcPr>
          <w:p w14:paraId="12184D11" w14:textId="7652A45B" w:rsidR="00AD12AF" w:rsidRPr="00616270" w:rsidRDefault="008663C2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2</w:t>
            </w:r>
            <w:r w:rsidRPr="008663C2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Nov.</w:t>
            </w:r>
            <w:r w:rsidR="00AD12AF" w:rsidRPr="0061627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</w:p>
          <w:p w14:paraId="5983467A" w14:textId="77777777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C564AE" w:rsidRPr="00616270" w14:paraId="411EF015" w14:textId="77777777" w:rsidTr="00C564AE">
        <w:tc>
          <w:tcPr>
            <w:tcW w:w="2502" w:type="dxa"/>
          </w:tcPr>
          <w:p w14:paraId="5AD65EC9" w14:textId="3C9601A6" w:rsidR="00C564AE" w:rsidRPr="00616270" w:rsidRDefault="00C564AE" w:rsidP="00C564AE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DA0D78">
              <w:rPr>
                <w:rFonts w:asciiTheme="minorBidi" w:hAnsiTheme="minorBidi"/>
                <w:b/>
                <w:bCs/>
                <w:color w:val="FF0000"/>
                <w:sz w:val="20"/>
                <w:szCs w:val="20"/>
                <w:lang w:val="en-US"/>
              </w:rPr>
              <w:t>Extended - Submission date</w:t>
            </w:r>
          </w:p>
        </w:tc>
        <w:tc>
          <w:tcPr>
            <w:tcW w:w="291" w:type="dxa"/>
          </w:tcPr>
          <w:p w14:paraId="6CFF297F" w14:textId="032CA3C1" w:rsidR="00C564AE" w:rsidRPr="00616270" w:rsidRDefault="00C564AE" w:rsidP="00C564AE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925" w:type="dxa"/>
            <w:gridSpan w:val="3"/>
          </w:tcPr>
          <w:p w14:paraId="57C8FECA" w14:textId="032C6096" w:rsidR="00C564AE" w:rsidRPr="00C564AE" w:rsidRDefault="00C564AE" w:rsidP="00C564AE">
            <w:pPr>
              <w:rPr>
                <w:rFonts w:asciiTheme="minorBidi" w:hAnsiTheme="minorBidi"/>
                <w:b/>
                <w:bCs/>
                <w:sz w:val="18"/>
                <w:szCs w:val="18"/>
                <w:highlight w:val="yellow"/>
                <w:lang w:val="en-US"/>
              </w:rPr>
            </w:pPr>
            <w:r w:rsidRPr="00C564AE">
              <w:rPr>
                <w:rFonts w:asciiTheme="minorBidi" w:hAnsiTheme="minorBidi"/>
                <w:b/>
                <w:bCs/>
                <w:sz w:val="18"/>
                <w:szCs w:val="18"/>
                <w:highlight w:val="yellow"/>
                <w:lang w:val="en-US"/>
              </w:rPr>
              <w:t>0</w:t>
            </w:r>
            <w:r w:rsidR="00CE0AE0">
              <w:rPr>
                <w:rFonts w:asciiTheme="minorBidi" w:hAnsiTheme="minorBidi"/>
                <w:b/>
                <w:bCs/>
                <w:sz w:val="18"/>
                <w:szCs w:val="18"/>
                <w:highlight w:val="yellow"/>
                <w:lang w:val="en-US"/>
              </w:rPr>
              <w:t>4</w:t>
            </w:r>
            <w:r w:rsidR="003B46AF" w:rsidRPr="003B46AF">
              <w:rPr>
                <w:rFonts w:asciiTheme="minorBidi" w:hAnsiTheme="minorBidi"/>
                <w:b/>
                <w:bCs/>
                <w:sz w:val="18"/>
                <w:szCs w:val="18"/>
                <w:highlight w:val="yellow"/>
                <w:vertAlign w:val="superscript"/>
                <w:lang w:val="en-US"/>
              </w:rPr>
              <w:t>th</w:t>
            </w:r>
            <w:r w:rsidR="003B46AF">
              <w:rPr>
                <w:rFonts w:asciiTheme="minorBidi" w:hAnsiTheme="minorBidi"/>
                <w:b/>
                <w:bCs/>
                <w:sz w:val="18"/>
                <w:szCs w:val="18"/>
                <w:highlight w:val="yellow"/>
                <w:lang w:val="en-US"/>
              </w:rPr>
              <w:t xml:space="preserve"> </w:t>
            </w:r>
            <w:r w:rsidRPr="00C564AE">
              <w:rPr>
                <w:rFonts w:asciiTheme="minorBidi" w:hAnsiTheme="minorBidi"/>
                <w:b/>
                <w:bCs/>
                <w:sz w:val="18"/>
                <w:szCs w:val="18"/>
                <w:highlight w:val="yellow"/>
                <w:lang w:val="en-US"/>
              </w:rPr>
              <w:t>Dec. 2024 at 16:00 Iraq time</w:t>
            </w:r>
          </w:p>
          <w:p w14:paraId="13E7DD3C" w14:textId="609BE5BA" w:rsidR="00C564AE" w:rsidRPr="00C564AE" w:rsidRDefault="00C564AE" w:rsidP="00C564AE">
            <w:pPr>
              <w:rPr>
                <w:rFonts w:asciiTheme="minorBidi" w:hAnsiTheme="minorBidi"/>
                <w:sz w:val="18"/>
                <w:szCs w:val="18"/>
                <w:highlight w:val="yellow"/>
                <w:lang w:val="en-US"/>
              </w:rPr>
            </w:pPr>
          </w:p>
        </w:tc>
      </w:tr>
      <w:tr w:rsidR="00C564AE" w:rsidRPr="00616270" w14:paraId="379E61AA" w14:textId="77777777" w:rsidTr="00C564AE">
        <w:tc>
          <w:tcPr>
            <w:tcW w:w="2502" w:type="dxa"/>
          </w:tcPr>
          <w:p w14:paraId="5AED32B0" w14:textId="2CFED9F8" w:rsidR="00C564AE" w:rsidRPr="00616270" w:rsidRDefault="00C564AE" w:rsidP="00C564AE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91" w:type="dxa"/>
          </w:tcPr>
          <w:p w14:paraId="58BE7AB4" w14:textId="6292E3ED" w:rsidR="00C564AE" w:rsidRPr="00616270" w:rsidRDefault="00C564AE" w:rsidP="00C564AE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925" w:type="dxa"/>
            <w:gridSpan w:val="3"/>
          </w:tcPr>
          <w:p w14:paraId="26B9CD71" w14:textId="33FCBEE4" w:rsidR="00C564AE" w:rsidRPr="00616270" w:rsidRDefault="00C564AE" w:rsidP="00C564AE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Multiple</w:t>
            </w:r>
          </w:p>
          <w:p w14:paraId="1E763365" w14:textId="19171CD5" w:rsidR="00C564AE" w:rsidRPr="00616270" w:rsidRDefault="00C564AE" w:rsidP="00C564AE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C564AE" w:rsidRPr="00616270" w14:paraId="55F88056" w14:textId="77777777" w:rsidTr="00C564AE">
        <w:tc>
          <w:tcPr>
            <w:tcW w:w="2502" w:type="dxa"/>
          </w:tcPr>
          <w:p w14:paraId="5D957833" w14:textId="347A233E" w:rsidR="00C564AE" w:rsidRPr="00616270" w:rsidRDefault="00C564AE" w:rsidP="00C564AE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91" w:type="dxa"/>
          </w:tcPr>
          <w:p w14:paraId="4A311AB6" w14:textId="5E2B3BF9" w:rsidR="00C564AE" w:rsidRPr="00616270" w:rsidRDefault="00C564AE" w:rsidP="00C564AE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925" w:type="dxa"/>
            <w:gridSpan w:val="3"/>
          </w:tcPr>
          <w:p w14:paraId="0630C1CB" w14:textId="3A298075" w:rsidR="00C564AE" w:rsidRPr="00EA4185" w:rsidRDefault="00C564AE" w:rsidP="00C564AE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EA418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TB/IQ/24/011</w:t>
            </w:r>
          </w:p>
          <w:p w14:paraId="58DA9E51" w14:textId="25DC0ECE" w:rsidR="00C564AE" w:rsidRPr="00616270" w:rsidRDefault="00C564AE" w:rsidP="00C564AE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C564AE" w:rsidRPr="00616270" w14:paraId="3E72DBBF" w14:textId="77777777" w:rsidTr="00C564AE">
        <w:tc>
          <w:tcPr>
            <w:tcW w:w="2502" w:type="dxa"/>
          </w:tcPr>
          <w:p w14:paraId="546B32A8" w14:textId="64B28E59" w:rsidR="00C564AE" w:rsidRPr="00616270" w:rsidRDefault="00C564AE" w:rsidP="00C564AE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91" w:type="dxa"/>
          </w:tcPr>
          <w:p w14:paraId="2F8335D1" w14:textId="4F32FD17" w:rsidR="00C564AE" w:rsidRPr="00616270" w:rsidRDefault="00C564AE" w:rsidP="00C564AE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925" w:type="dxa"/>
            <w:gridSpan w:val="3"/>
          </w:tcPr>
          <w:p w14:paraId="6673908C" w14:textId="5FC61DA4" w:rsidR="00C564AE" w:rsidRPr="00616270" w:rsidRDefault="00C564AE" w:rsidP="00C564AE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 xml:space="preserve">Provision of Money Transfer Services   </w:t>
            </w:r>
          </w:p>
          <w:p w14:paraId="57B46426" w14:textId="67C0B1D8" w:rsidR="00C564AE" w:rsidRPr="00616270" w:rsidRDefault="00C564AE" w:rsidP="00C564AE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C564AE" w:rsidRPr="00616270" w14:paraId="3A8C8838" w14:textId="77777777" w:rsidTr="00C564AE">
        <w:tc>
          <w:tcPr>
            <w:tcW w:w="2502" w:type="dxa"/>
          </w:tcPr>
          <w:p w14:paraId="57651556" w14:textId="3158B720" w:rsidR="00C564AE" w:rsidRPr="00616270" w:rsidRDefault="00C564AE" w:rsidP="00C564AE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91" w:type="dxa"/>
          </w:tcPr>
          <w:p w14:paraId="5BF0741C" w14:textId="237660AF" w:rsidR="00C564AE" w:rsidRPr="00616270" w:rsidRDefault="00C564AE" w:rsidP="00C564AE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925" w:type="dxa"/>
            <w:gridSpan w:val="3"/>
          </w:tcPr>
          <w:p w14:paraId="7CE39F6F" w14:textId="311F1A1C" w:rsidR="00C564AE" w:rsidRPr="00616270" w:rsidRDefault="00C564AE" w:rsidP="00C564A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NRC is currently seeking reputable, licensed suppliers for the provision of Money Transfer Services to establish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T</w:t>
            </w:r>
            <w:r w:rsidRPr="00EA418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wo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Y</w:t>
            </w:r>
            <w:r w:rsidRPr="00EA418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ears Framework Agreement</w:t>
            </w: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 to support its operations across various locations in the Republic of Iraq, including, but not limited to the Government and sub-districts of </w:t>
            </w:r>
            <w:r w:rsidRPr="00776A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Ninawa, Baghdad, Anbar, Najaf and Karbala</w:t>
            </w: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. Details of the location and sub-district as mentioned </w:t>
            </w:r>
            <w:proofErr w:type="gramStart"/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below .</w:t>
            </w:r>
            <w:proofErr w:type="gramEnd"/>
          </w:p>
          <w:p w14:paraId="7AE493B5" w14:textId="3ECA209B" w:rsidR="00C564AE" w:rsidRPr="00616270" w:rsidRDefault="00C564AE" w:rsidP="00C564A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NRC has </w:t>
            </w: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a </w:t>
            </w: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primary service of Money Transfer </w:t>
            </w:r>
            <w:proofErr w:type="gramStart"/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Services ;</w:t>
            </w:r>
            <w:proofErr w:type="gramEnd"/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 “Cash distribution -To Beneficiaries &amp; Incentives</w:t>
            </w:r>
            <w:r>
              <w:rPr>
                <w:rFonts w:asciiTheme="minorBidi" w:hAnsiTheme="minorBidi"/>
                <w:sz w:val="18"/>
                <w:szCs w:val="18"/>
                <w:lang w:val="en-US"/>
              </w:rPr>
              <w:t>’’</w:t>
            </w:r>
          </w:p>
          <w:tbl>
            <w:tblPr>
              <w:tblStyle w:val="GridTable1Light"/>
              <w:tblW w:w="6699" w:type="dxa"/>
              <w:tblLook w:val="04A0" w:firstRow="1" w:lastRow="0" w:firstColumn="1" w:lastColumn="0" w:noHBand="0" w:noVBand="1"/>
            </w:tblPr>
            <w:tblGrid>
              <w:gridCol w:w="826"/>
              <w:gridCol w:w="926"/>
              <w:gridCol w:w="4947"/>
            </w:tblGrid>
            <w:tr w:rsidR="00C564AE" w14:paraId="7B4A229C" w14:textId="77777777" w:rsidTr="00AA68C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17" w:type="pct"/>
                  <w:hideMark/>
                </w:tcPr>
                <w:p w14:paraId="0AECDC23" w14:textId="77777777" w:rsidR="00C564AE" w:rsidRPr="00D17152" w:rsidRDefault="00C564AE" w:rsidP="00C564AE">
                  <w:pPr>
                    <w:widowControl w:val="0"/>
                    <w:autoSpaceDE w:val="0"/>
                    <w:autoSpaceDN w:val="0"/>
                    <w:adjustRightInd w:val="0"/>
                    <w:spacing w:line="221" w:lineRule="exact"/>
                    <w:jc w:val="center"/>
                    <w:rPr>
                      <w:bCs w:val="0"/>
                      <w:sz w:val="20"/>
                      <w:szCs w:val="20"/>
                    </w:rPr>
                  </w:pPr>
                  <w:r w:rsidRPr="00D17152">
                    <w:rPr>
                      <w:bCs w:val="0"/>
                      <w:sz w:val="20"/>
                      <w:szCs w:val="20"/>
                    </w:rPr>
                    <w:t>LOT #</w:t>
                  </w:r>
                </w:p>
              </w:tc>
              <w:tc>
                <w:tcPr>
                  <w:tcW w:w="691" w:type="pct"/>
                  <w:hideMark/>
                </w:tcPr>
                <w:p w14:paraId="3BC5CF6E" w14:textId="77777777" w:rsidR="00C564AE" w:rsidRPr="00D17152" w:rsidRDefault="00C564AE" w:rsidP="00C564AE">
                  <w:pPr>
                    <w:widowControl w:val="0"/>
                    <w:autoSpaceDE w:val="0"/>
                    <w:autoSpaceDN w:val="0"/>
                    <w:adjustRightInd w:val="0"/>
                    <w:spacing w:line="221" w:lineRule="exact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Cs w:val="0"/>
                      <w:sz w:val="20"/>
                      <w:szCs w:val="20"/>
                    </w:rPr>
                  </w:pPr>
                  <w:r w:rsidRPr="009A5C5D">
                    <w:rPr>
                      <w:bCs w:val="0"/>
                      <w:sz w:val="20"/>
                      <w:szCs w:val="20"/>
                    </w:rPr>
                    <w:t xml:space="preserve">Location </w:t>
                  </w:r>
                </w:p>
              </w:tc>
              <w:tc>
                <w:tcPr>
                  <w:tcW w:w="3692" w:type="pct"/>
                </w:tcPr>
                <w:p w14:paraId="2EB388F4" w14:textId="77777777" w:rsidR="00C564AE" w:rsidRDefault="00C564AE" w:rsidP="00C564AE">
                  <w:pPr>
                    <w:widowControl w:val="0"/>
                    <w:autoSpaceDE w:val="0"/>
                    <w:autoSpaceDN w:val="0"/>
                    <w:adjustRightInd w:val="0"/>
                    <w:spacing w:line="221" w:lineRule="exact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Sub- district</w:t>
                  </w:r>
                </w:p>
              </w:tc>
            </w:tr>
            <w:tr w:rsidR="00C564AE" w14:paraId="6E19A379" w14:textId="77777777" w:rsidTr="00AA68C8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17" w:type="pct"/>
                  <w:hideMark/>
                </w:tcPr>
                <w:p w14:paraId="661EB002" w14:textId="77777777" w:rsidR="00C564AE" w:rsidRPr="00D17152" w:rsidRDefault="00C564AE" w:rsidP="00C564AE">
                  <w:pPr>
                    <w:widowControl w:val="0"/>
                    <w:autoSpaceDE w:val="0"/>
                    <w:autoSpaceDN w:val="0"/>
                    <w:adjustRightInd w:val="0"/>
                    <w:spacing w:line="221" w:lineRule="exact"/>
                    <w:jc w:val="center"/>
                    <w:rPr>
                      <w:bCs w:val="0"/>
                      <w:sz w:val="20"/>
                      <w:szCs w:val="20"/>
                    </w:rPr>
                  </w:pPr>
                  <w:r w:rsidRPr="00D17152">
                    <w:rPr>
                      <w:bCs w:val="0"/>
                      <w:sz w:val="20"/>
                      <w:szCs w:val="20"/>
                    </w:rPr>
                    <w:t>LOT 1</w:t>
                  </w:r>
                </w:p>
              </w:tc>
              <w:tc>
                <w:tcPr>
                  <w:tcW w:w="691" w:type="pct"/>
                </w:tcPr>
                <w:p w14:paraId="425327F3" w14:textId="77777777" w:rsidR="00C564AE" w:rsidRPr="00D17152" w:rsidRDefault="00C564AE" w:rsidP="00C564AE">
                  <w:pPr>
                    <w:widowControl w:val="0"/>
                    <w:autoSpaceDE w:val="0"/>
                    <w:autoSpaceDN w:val="0"/>
                    <w:adjustRightInd w:val="0"/>
                    <w:spacing w:line="221" w:lineRule="ex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Ninawa</w:t>
                  </w:r>
                </w:p>
              </w:tc>
              <w:tc>
                <w:tcPr>
                  <w:tcW w:w="3692" w:type="pct"/>
                  <w:shd w:val="clear" w:color="auto" w:fill="auto"/>
                </w:tcPr>
                <w:p w14:paraId="0B306C59" w14:textId="77777777" w:rsidR="00C564AE" w:rsidRDefault="00C564AE" w:rsidP="00C564AE">
                  <w:pPr>
                    <w:widowControl w:val="0"/>
                    <w:autoSpaceDE w:val="0"/>
                    <w:autoSpaceDN w:val="0"/>
                    <w:adjustRightInd w:val="0"/>
                    <w:spacing w:line="221" w:lineRule="ex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All sub-district</w:t>
                  </w:r>
                </w:p>
              </w:tc>
            </w:tr>
            <w:tr w:rsidR="00C564AE" w14:paraId="3E3BDEFD" w14:textId="77777777" w:rsidTr="00AA68C8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17" w:type="pct"/>
                  <w:hideMark/>
                </w:tcPr>
                <w:p w14:paraId="68A13FAE" w14:textId="77777777" w:rsidR="00C564AE" w:rsidRPr="00D17152" w:rsidRDefault="00C564AE" w:rsidP="00C564AE">
                  <w:pPr>
                    <w:widowControl w:val="0"/>
                    <w:autoSpaceDE w:val="0"/>
                    <w:autoSpaceDN w:val="0"/>
                    <w:adjustRightInd w:val="0"/>
                    <w:spacing w:line="221" w:lineRule="exact"/>
                    <w:jc w:val="center"/>
                    <w:rPr>
                      <w:sz w:val="20"/>
                      <w:szCs w:val="20"/>
                    </w:rPr>
                  </w:pPr>
                  <w:r w:rsidRPr="00D17152">
                    <w:rPr>
                      <w:sz w:val="20"/>
                      <w:szCs w:val="20"/>
                    </w:rPr>
                    <w:t>LOT 2</w:t>
                  </w:r>
                </w:p>
              </w:tc>
              <w:tc>
                <w:tcPr>
                  <w:tcW w:w="691" w:type="pct"/>
                </w:tcPr>
                <w:p w14:paraId="0D14F79E" w14:textId="77777777" w:rsidR="00C564AE" w:rsidRPr="00D17152" w:rsidRDefault="00C564AE" w:rsidP="00C564AE">
                  <w:pPr>
                    <w:widowControl w:val="0"/>
                    <w:autoSpaceDE w:val="0"/>
                    <w:autoSpaceDN w:val="0"/>
                    <w:adjustRightInd w:val="0"/>
                    <w:spacing w:line="221" w:lineRule="ex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Baghdad</w:t>
                  </w:r>
                </w:p>
              </w:tc>
              <w:tc>
                <w:tcPr>
                  <w:tcW w:w="3692" w:type="pct"/>
                  <w:shd w:val="clear" w:color="auto" w:fill="auto"/>
                </w:tcPr>
                <w:p w14:paraId="786C101B" w14:textId="77777777" w:rsidR="00C564AE" w:rsidDel="00D17152" w:rsidRDefault="00C564AE" w:rsidP="00C564AE">
                  <w:pPr>
                    <w:widowControl w:val="0"/>
                    <w:autoSpaceDE w:val="0"/>
                    <w:autoSpaceDN w:val="0"/>
                    <w:adjustRightInd w:val="0"/>
                    <w:spacing w:line="221" w:lineRule="exac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All sub-</w:t>
                  </w:r>
                  <w:proofErr w:type="gramStart"/>
                  <w:r>
                    <w:rPr>
                      <w:sz w:val="20"/>
                      <w:szCs w:val="20"/>
                    </w:rPr>
                    <w:t>district</w:t>
                  </w:r>
                  <w:proofErr w:type="gramEnd"/>
                  <w:r>
                    <w:rPr>
                      <w:sz w:val="20"/>
                      <w:szCs w:val="20"/>
                    </w:rPr>
                    <w:t xml:space="preserve"> </w:t>
                  </w:r>
                  <w:r w:rsidRPr="00F0687D">
                    <w:rPr>
                      <w:sz w:val="20"/>
                      <w:szCs w:val="20"/>
                    </w:rPr>
                    <w:t xml:space="preserve">(Including Al </w:t>
                  </w:r>
                  <w:proofErr w:type="spellStart"/>
                  <w:r w:rsidRPr="00F0687D">
                    <w:rPr>
                      <w:sz w:val="20"/>
                      <w:szCs w:val="20"/>
                    </w:rPr>
                    <w:t>Tarmiya</w:t>
                  </w:r>
                  <w:proofErr w:type="spellEnd"/>
                  <w:r w:rsidRPr="00F0687D">
                    <w:rPr>
                      <w:sz w:val="20"/>
                      <w:szCs w:val="20"/>
                    </w:rPr>
                    <w:t xml:space="preserve"> and Al </w:t>
                  </w:r>
                  <w:proofErr w:type="spellStart"/>
                  <w:r w:rsidRPr="00F0687D">
                    <w:rPr>
                      <w:sz w:val="20"/>
                      <w:szCs w:val="20"/>
                    </w:rPr>
                    <w:t>Abayachi</w:t>
                  </w:r>
                  <w:proofErr w:type="spellEnd"/>
                  <w:r w:rsidRPr="00F0687D">
                    <w:rPr>
                      <w:sz w:val="20"/>
                      <w:szCs w:val="20"/>
                    </w:rPr>
                    <w:t>)</w:t>
                  </w:r>
                </w:p>
              </w:tc>
            </w:tr>
            <w:tr w:rsidR="00C564AE" w14:paraId="2731CCC3" w14:textId="77777777" w:rsidTr="00AA68C8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17" w:type="pct"/>
                  <w:hideMark/>
                </w:tcPr>
                <w:p w14:paraId="19E67704" w14:textId="77777777" w:rsidR="00C564AE" w:rsidRPr="00D17152" w:rsidRDefault="00C564AE" w:rsidP="00C564AE">
                  <w:pPr>
                    <w:widowControl w:val="0"/>
                    <w:autoSpaceDE w:val="0"/>
                    <w:autoSpaceDN w:val="0"/>
                    <w:adjustRightInd w:val="0"/>
                    <w:spacing w:line="221" w:lineRule="exact"/>
                    <w:jc w:val="center"/>
                    <w:rPr>
                      <w:sz w:val="20"/>
                      <w:szCs w:val="20"/>
                    </w:rPr>
                  </w:pPr>
                  <w:r w:rsidRPr="00D17152">
                    <w:rPr>
                      <w:sz w:val="20"/>
                      <w:szCs w:val="20"/>
                    </w:rPr>
                    <w:t xml:space="preserve">LOT </w:t>
                  </w:r>
                  <w:r>
                    <w:rPr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691" w:type="pct"/>
                </w:tcPr>
                <w:p w14:paraId="39708588" w14:textId="77777777" w:rsidR="00C564AE" w:rsidRDefault="00C564AE" w:rsidP="00C564AE">
                  <w:pPr>
                    <w:widowControl w:val="0"/>
                    <w:autoSpaceDE w:val="0"/>
                    <w:autoSpaceDN w:val="0"/>
                    <w:adjustRightInd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Anbar</w:t>
                  </w:r>
                </w:p>
              </w:tc>
              <w:tc>
                <w:tcPr>
                  <w:tcW w:w="3692" w:type="pct"/>
                  <w:shd w:val="clear" w:color="auto" w:fill="auto"/>
                </w:tcPr>
                <w:p w14:paraId="2CBF8B46" w14:textId="77777777" w:rsidR="00C564AE" w:rsidDel="00D17152" w:rsidRDefault="00C564AE" w:rsidP="00C564AE">
                  <w:pPr>
                    <w:widowControl w:val="0"/>
                    <w:autoSpaceDE w:val="0"/>
                    <w:autoSpaceDN w:val="0"/>
                    <w:adjustRightInd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Heet, Falluja, Ramadi, Qaim and Anna</w:t>
                  </w:r>
                </w:p>
              </w:tc>
            </w:tr>
            <w:tr w:rsidR="00C564AE" w14:paraId="08A53773" w14:textId="77777777" w:rsidTr="00AA68C8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17" w:type="pct"/>
                </w:tcPr>
                <w:p w14:paraId="3C891E32" w14:textId="77777777" w:rsidR="00C564AE" w:rsidRPr="00D17152" w:rsidRDefault="00C564AE" w:rsidP="00C564AE">
                  <w:pPr>
                    <w:widowControl w:val="0"/>
                    <w:autoSpaceDE w:val="0"/>
                    <w:autoSpaceDN w:val="0"/>
                    <w:adjustRightInd w:val="0"/>
                    <w:spacing w:line="221" w:lineRule="exact"/>
                    <w:jc w:val="center"/>
                    <w:rPr>
                      <w:sz w:val="20"/>
                      <w:szCs w:val="20"/>
                    </w:rPr>
                  </w:pPr>
                  <w:r w:rsidRPr="00D17152">
                    <w:rPr>
                      <w:sz w:val="20"/>
                      <w:szCs w:val="20"/>
                    </w:rPr>
                    <w:t xml:space="preserve">LOT </w:t>
                  </w: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691" w:type="pct"/>
                </w:tcPr>
                <w:p w14:paraId="73583755" w14:textId="77777777" w:rsidR="00C564AE" w:rsidRDefault="00C564AE" w:rsidP="00C564AE">
                  <w:pPr>
                    <w:widowControl w:val="0"/>
                    <w:autoSpaceDE w:val="0"/>
                    <w:autoSpaceDN w:val="0"/>
                    <w:adjustRightInd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Najaf</w:t>
                  </w:r>
                </w:p>
              </w:tc>
              <w:tc>
                <w:tcPr>
                  <w:tcW w:w="3692" w:type="pct"/>
                  <w:shd w:val="clear" w:color="auto" w:fill="auto"/>
                </w:tcPr>
                <w:p w14:paraId="1A4FA98C" w14:textId="77777777" w:rsidR="00C564AE" w:rsidRDefault="00C564AE" w:rsidP="00C564AE">
                  <w:pPr>
                    <w:widowControl w:val="0"/>
                    <w:autoSpaceDE w:val="0"/>
                    <w:autoSpaceDN w:val="0"/>
                    <w:adjustRightInd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 All sub-district</w:t>
                  </w:r>
                </w:p>
              </w:tc>
            </w:tr>
            <w:tr w:rsidR="00C564AE" w14:paraId="1CFC7734" w14:textId="77777777" w:rsidTr="00AA68C8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17" w:type="pct"/>
                </w:tcPr>
                <w:p w14:paraId="454CDE90" w14:textId="77777777" w:rsidR="00C564AE" w:rsidRDefault="00C564AE" w:rsidP="00C564AE">
                  <w:pPr>
                    <w:widowControl w:val="0"/>
                    <w:autoSpaceDE w:val="0"/>
                    <w:autoSpaceDN w:val="0"/>
                    <w:adjustRightInd w:val="0"/>
                    <w:spacing w:line="221" w:lineRule="exact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LOT 5</w:t>
                  </w:r>
                </w:p>
              </w:tc>
              <w:tc>
                <w:tcPr>
                  <w:tcW w:w="691" w:type="pct"/>
                </w:tcPr>
                <w:p w14:paraId="31032576" w14:textId="77777777" w:rsidR="00C564AE" w:rsidRDefault="00C564AE" w:rsidP="00C564AE">
                  <w:pPr>
                    <w:widowControl w:val="0"/>
                    <w:autoSpaceDE w:val="0"/>
                    <w:autoSpaceDN w:val="0"/>
                    <w:adjustRightInd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Karbala</w:t>
                  </w:r>
                </w:p>
              </w:tc>
              <w:tc>
                <w:tcPr>
                  <w:tcW w:w="3692" w:type="pct"/>
                  <w:shd w:val="clear" w:color="auto" w:fill="auto"/>
                </w:tcPr>
                <w:p w14:paraId="60C0EFF7" w14:textId="77777777" w:rsidR="00C564AE" w:rsidRPr="00785D5E" w:rsidRDefault="00C564AE" w:rsidP="00C564AE">
                  <w:pPr>
                    <w:widowControl w:val="0"/>
                    <w:autoSpaceDE w:val="0"/>
                    <w:autoSpaceDN w:val="0"/>
                    <w:adjustRightInd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All sub-district</w:t>
                  </w:r>
                </w:p>
              </w:tc>
            </w:tr>
          </w:tbl>
          <w:p w14:paraId="475402F3" w14:textId="77777777" w:rsidR="00C564AE" w:rsidRDefault="00C564AE" w:rsidP="00C564A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  <w:p w14:paraId="2E0374D3" w14:textId="63EE482E" w:rsidR="00C564AE" w:rsidRPr="00616270" w:rsidRDefault="00C564AE" w:rsidP="00C564A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46A04BEB" w14:textId="77777777" w:rsidR="00C564AE" w:rsidRDefault="00C564AE" w:rsidP="00C564AE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BD1DBD">
              <w:rPr>
                <w:rFonts w:asciiTheme="minorBidi" w:hAnsiTheme="minorBidi"/>
                <w:sz w:val="18"/>
                <w:szCs w:val="18"/>
                <w:lang w:val="en-US"/>
              </w:rPr>
              <w:t>Bidding will be conducted by means of the National Competitive Bidding procedure with qualification as specified in KfW’s Procurement Guidelines (“KfW Guidelines</w:t>
            </w:r>
            <w:proofErr w:type="gramStart"/>
            <w:r w:rsidRPr="00BD1DBD">
              <w:rPr>
                <w:rFonts w:asciiTheme="minorBidi" w:hAnsiTheme="minorBidi"/>
                <w:sz w:val="18"/>
                <w:szCs w:val="18"/>
                <w:lang w:val="en-US"/>
              </w:rPr>
              <w:t>”)  .</w:t>
            </w:r>
            <w:proofErr w:type="gramEnd"/>
          </w:p>
          <w:p w14:paraId="32A33748" w14:textId="788A3ADC" w:rsidR="00C564AE" w:rsidRPr="00616270" w:rsidRDefault="00C564AE" w:rsidP="00C564AE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C564AE" w:rsidRPr="00616270" w14:paraId="3DF7AB89" w14:textId="77777777" w:rsidTr="00C564AE">
        <w:tc>
          <w:tcPr>
            <w:tcW w:w="2502" w:type="dxa"/>
          </w:tcPr>
          <w:p w14:paraId="7AB88E24" w14:textId="580A367B" w:rsidR="00C564AE" w:rsidRPr="00616270" w:rsidRDefault="00C564AE" w:rsidP="00C564AE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91" w:type="dxa"/>
          </w:tcPr>
          <w:p w14:paraId="1531E495" w14:textId="082844BB" w:rsidR="00C564AE" w:rsidRPr="00616270" w:rsidRDefault="00C564AE" w:rsidP="00C564AE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925" w:type="dxa"/>
            <w:gridSpan w:val="3"/>
          </w:tcPr>
          <w:p w14:paraId="0BE17162" w14:textId="488674D3" w:rsidR="00C564AE" w:rsidRPr="00616270" w:rsidRDefault="00C564AE" w:rsidP="00C564A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If your company is interested in participating in the tender, it requires you to download the Tender package, free of change, using the following</w:t>
            </w: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Pr="003618EA">
                <w:rPr>
                  <w:rStyle w:val="Hyperlink"/>
                  <w:rFonts w:asciiTheme="minorBidi" w:hAnsiTheme="minorBidi"/>
                  <w:b/>
                  <w:bCs/>
                  <w:sz w:val="18"/>
                  <w:szCs w:val="18"/>
                  <w:lang w:val="en-US"/>
                </w:rPr>
                <w:t>LINK</w:t>
              </w:r>
            </w:hyperlink>
          </w:p>
          <w:p w14:paraId="7DB727F4" w14:textId="77777777" w:rsidR="00C564AE" w:rsidRPr="00616270" w:rsidRDefault="00C564AE" w:rsidP="00C564AE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For registration instructions, please check the Supplier Bid Guide attached to this tender Notice</w:t>
            </w:r>
          </w:p>
          <w:p w14:paraId="361AD204" w14:textId="496D0523" w:rsidR="00C564AE" w:rsidRPr="00616270" w:rsidRDefault="00C564AE" w:rsidP="00C564AE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C564AE" w:rsidRPr="002B1715" w14:paraId="3EBC9A1B" w14:textId="77777777" w:rsidTr="00C564AE">
        <w:trPr>
          <w:gridAfter w:val="1"/>
          <w:wAfter w:w="12" w:type="dxa"/>
        </w:trPr>
        <w:tc>
          <w:tcPr>
            <w:tcW w:w="2790" w:type="dxa"/>
            <w:gridSpan w:val="2"/>
          </w:tcPr>
          <w:p w14:paraId="691D8BB1" w14:textId="77777777" w:rsidR="00C564AE" w:rsidRPr="002B1715" w:rsidRDefault="00C564AE" w:rsidP="00C564AE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2B1715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2D84E848" w14:textId="77777777" w:rsidR="00C564AE" w:rsidRPr="002B1715" w:rsidRDefault="00C564AE" w:rsidP="00C564AE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2B1715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ECFE9F8" w14:textId="77777777" w:rsidR="00C564AE" w:rsidRPr="002B1715" w:rsidRDefault="00C564AE" w:rsidP="00C564AE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2B1715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Pr="002B171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-Envelope process</w:t>
            </w:r>
          </w:p>
          <w:p w14:paraId="694FCACC" w14:textId="77777777" w:rsidR="00C564AE" w:rsidRPr="002B1715" w:rsidRDefault="00C564AE" w:rsidP="00C564AE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2B1715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Pr="002B1715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One-Envelop process </w:t>
            </w:r>
            <w:r w:rsidRPr="002B1715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2B1715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ITB.</w:t>
            </w:r>
          </w:p>
          <w:p w14:paraId="3523F00B" w14:textId="77777777" w:rsidR="00C564AE" w:rsidRPr="002B1715" w:rsidRDefault="00C564AE" w:rsidP="00C564AE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C564AE" w:rsidRPr="002B1715" w14:paraId="4E5B9E4C" w14:textId="77777777" w:rsidTr="00C564AE">
        <w:trPr>
          <w:gridAfter w:val="1"/>
          <w:wAfter w:w="12" w:type="dxa"/>
        </w:trPr>
        <w:tc>
          <w:tcPr>
            <w:tcW w:w="2790" w:type="dxa"/>
            <w:gridSpan w:val="2"/>
          </w:tcPr>
          <w:p w14:paraId="6470DBEB" w14:textId="77777777" w:rsidR="00C564AE" w:rsidRPr="002B1715" w:rsidRDefault="00C564AE" w:rsidP="00C564AE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2B1715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58B1A59B" w14:textId="77777777" w:rsidR="00C564AE" w:rsidRPr="002B1715" w:rsidRDefault="00C564AE" w:rsidP="00C564AE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322AFFFB" w14:textId="77777777" w:rsidR="00C564AE" w:rsidRPr="002B1715" w:rsidRDefault="00C564AE" w:rsidP="00C564AE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2B1715">
              <w:rPr>
                <w:rFonts w:asciiTheme="minorBidi" w:hAnsiTheme="minorBidi" w:cstheme="minorBidi"/>
                <w:sz w:val="18"/>
                <w:szCs w:val="18"/>
              </w:rPr>
              <w:t>The Bid, as well as all correspondence and documents relating to the Bid shall be written in English</w:t>
            </w:r>
          </w:p>
          <w:p w14:paraId="36AAFD67" w14:textId="77777777" w:rsidR="00C564AE" w:rsidRPr="002B1715" w:rsidRDefault="00C564AE" w:rsidP="00C564AE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58C81B41" w14:textId="77777777" w:rsidR="00C564AE" w:rsidRPr="002B1715" w:rsidRDefault="00C564AE" w:rsidP="00C564AE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2B1715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</w:t>
            </w:r>
            <w:proofErr w:type="spellStart"/>
            <w:r w:rsidRPr="002B1715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2B1715">
              <w:rPr>
                <w:rFonts w:asciiTheme="minorBidi" w:hAnsiTheme="minorBidi" w:cstheme="minorBidi"/>
                <w:sz w:val="18"/>
                <w:szCs w:val="18"/>
              </w:rPr>
              <w:t xml:space="preserve"> system, and before the tender deadline expires. It will not be possible to submit your bid after the deadline or outside the </w:t>
            </w:r>
            <w:proofErr w:type="spellStart"/>
            <w:r w:rsidRPr="002B1715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2B1715">
              <w:rPr>
                <w:rFonts w:asciiTheme="minorBidi" w:hAnsiTheme="minorBidi" w:cstheme="minorBidi"/>
                <w:sz w:val="18"/>
                <w:szCs w:val="18"/>
              </w:rPr>
              <w:t xml:space="preserve"> system</w:t>
            </w:r>
          </w:p>
          <w:p w14:paraId="0FCA675B" w14:textId="77777777" w:rsidR="00C564AE" w:rsidRPr="002B1715" w:rsidRDefault="00C564AE" w:rsidP="00C564AE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62EBC042" w14:textId="77777777" w:rsidR="00C564AE" w:rsidRPr="002B1715" w:rsidRDefault="00C564AE" w:rsidP="00C564AE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2B1715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2B171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2B1715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Pr="002B1715">
                <w:rPr>
                  <w:rStyle w:val="Hyperlink"/>
                  <w:rFonts w:asciiTheme="minorBidi" w:hAnsiTheme="minorBidi" w:cstheme="minorBidi"/>
                  <w:sz w:val="18"/>
                  <w:szCs w:val="18"/>
                </w:rPr>
                <w:t>iq.procurement@nrc.no</w:t>
              </w:r>
            </w:hyperlink>
            <w:r w:rsidRPr="002B1715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</w:p>
          <w:p w14:paraId="093B98A5" w14:textId="77777777" w:rsidR="00C564AE" w:rsidRPr="002B1715" w:rsidRDefault="00C564AE" w:rsidP="00C564AE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2BD4B7D5" w14:textId="77777777" w:rsidR="002B1715" w:rsidRPr="002B1715" w:rsidRDefault="002B1715" w:rsidP="002B1715">
      <w:pPr>
        <w:pStyle w:val="NormalWeb"/>
        <w:jc w:val="both"/>
        <w:rPr>
          <w:rFonts w:asciiTheme="minorBidi" w:hAnsiTheme="minorBidi" w:cstheme="minorBidi"/>
          <w:i/>
          <w:iCs/>
          <w:sz w:val="18"/>
          <w:szCs w:val="18"/>
        </w:rPr>
      </w:pPr>
      <w:r w:rsidRPr="002B1715">
        <w:rPr>
          <w:rStyle w:val="Emphasis"/>
          <w:rFonts w:asciiTheme="minorBidi" w:eastAsia="Arial" w:hAnsiTheme="minorBidi" w:cstheme="minorBidi"/>
          <w:i w:val="0"/>
          <w:iCs w:val="0"/>
          <w:sz w:val="18"/>
          <w:szCs w:val="18"/>
        </w:rPr>
        <w:t>Sincerely,</w:t>
      </w:r>
    </w:p>
    <w:p w14:paraId="1A9D2146" w14:textId="77777777" w:rsidR="002B1715" w:rsidRPr="002B1715" w:rsidRDefault="002B1715" w:rsidP="002B1715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</w:rPr>
      </w:pPr>
      <w:r w:rsidRPr="002B1715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>NRC IRAQ Procurement Department</w:t>
      </w:r>
    </w:p>
    <w:p w14:paraId="4568277D" w14:textId="58F5CF46" w:rsidR="0014596D" w:rsidRDefault="0014596D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</w:p>
    <w:p w14:paraId="60A0C210" w14:textId="47A930FA" w:rsidR="00944C59" w:rsidRPr="00514D34" w:rsidRDefault="00944C59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>
        <w:rPr>
          <w:rFonts w:asciiTheme="minorBidi" w:hAnsiTheme="minorBidi" w:cstheme="minorBidi"/>
          <w:b/>
          <w:bCs/>
          <w:i/>
          <w:iCs/>
          <w:sz w:val="20"/>
          <w:szCs w:val="20"/>
        </w:rPr>
        <w:t>----------------------------------------------------------------------------------</w:t>
      </w:r>
    </w:p>
    <w:sectPr w:rsidR="00944C59" w:rsidRPr="00514D34" w:rsidSect="00944C59">
      <w:headerReference w:type="default" r:id="rId13"/>
      <w:footerReference w:type="default" r:id="rId14"/>
      <w:pgSz w:w="11906" w:h="16838"/>
      <w:pgMar w:top="1417" w:right="1417" w:bottom="1134" w:left="1417" w:header="708" w:footer="10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B5349E" w14:textId="77777777" w:rsidR="00677AC2" w:rsidRDefault="00677AC2" w:rsidP="009F6CD2">
      <w:pPr>
        <w:spacing w:after="0" w:line="240" w:lineRule="auto"/>
      </w:pPr>
      <w:r>
        <w:separator/>
      </w:r>
    </w:p>
  </w:endnote>
  <w:endnote w:type="continuationSeparator" w:id="0">
    <w:p w14:paraId="677449DB" w14:textId="77777777" w:rsidR="00677AC2" w:rsidRDefault="00677AC2" w:rsidP="009F6C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36592F" w14:textId="68CA477C" w:rsidR="00CC15F2" w:rsidRPr="00930B04" w:rsidRDefault="00930B04" w:rsidP="00930B04">
    <w:pPr>
      <w:pStyle w:val="Footer"/>
    </w:pPr>
    <w:r w:rsidRPr="00452EB4">
      <w:rPr>
        <w:rStyle w:val="FootnoteReference"/>
        <w:color w:val="0070C0"/>
        <w:sz w:val="18"/>
        <w:szCs w:val="18"/>
      </w:rPr>
      <w:footnoteRef/>
    </w:r>
    <w:r w:rsidRPr="00452EB4">
      <w:rPr>
        <w:color w:val="0070C0"/>
        <w:sz w:val="18"/>
        <w:szCs w:val="18"/>
      </w:rPr>
      <w:t xml:space="preserve"> https://www.kfw-entwicklungsbank.de/PDF/Download-Center/PDF-</w:t>
    </w:r>
    <w:r w:rsidRPr="00452EB4">
      <w:rPr>
        <w:color w:val="0070C0"/>
        <w:sz w:val="18"/>
        <w:szCs w:val="18"/>
      </w:rPr>
      <w:br/>
      <w:t>Dokumente-Richtlinien/FZ-Vergaberichtlinien-V-2021-EN.pdf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534CE1" w14:textId="77777777" w:rsidR="00677AC2" w:rsidRDefault="00677AC2" w:rsidP="009F6CD2">
      <w:pPr>
        <w:spacing w:after="0" w:line="240" w:lineRule="auto"/>
      </w:pPr>
      <w:r>
        <w:separator/>
      </w:r>
    </w:p>
  </w:footnote>
  <w:footnote w:type="continuationSeparator" w:id="0">
    <w:p w14:paraId="05F48809" w14:textId="77777777" w:rsidR="00677AC2" w:rsidRDefault="00677AC2" w:rsidP="009F6C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9264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388109224" name="Picture 3881092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qAUAE8rGjiwAAAA="/>
  </w:docVars>
  <w:rsids>
    <w:rsidRoot w:val="005C42EF"/>
    <w:rsid w:val="000059C7"/>
    <w:rsid w:val="00015B5D"/>
    <w:rsid w:val="00077FB9"/>
    <w:rsid w:val="00080D99"/>
    <w:rsid w:val="00082F47"/>
    <w:rsid w:val="00086466"/>
    <w:rsid w:val="000A1FE4"/>
    <w:rsid w:val="000C175E"/>
    <w:rsid w:val="000E1C6B"/>
    <w:rsid w:val="000F58F1"/>
    <w:rsid w:val="000F6A58"/>
    <w:rsid w:val="00126771"/>
    <w:rsid w:val="001334C2"/>
    <w:rsid w:val="00135EC3"/>
    <w:rsid w:val="0014596D"/>
    <w:rsid w:val="00164C68"/>
    <w:rsid w:val="0017343E"/>
    <w:rsid w:val="001A53D4"/>
    <w:rsid w:val="001C67D5"/>
    <w:rsid w:val="00204BA2"/>
    <w:rsid w:val="00216583"/>
    <w:rsid w:val="00217F3D"/>
    <w:rsid w:val="00227FAC"/>
    <w:rsid w:val="00241C53"/>
    <w:rsid w:val="00244CCC"/>
    <w:rsid w:val="0026713C"/>
    <w:rsid w:val="00273DA4"/>
    <w:rsid w:val="0028357A"/>
    <w:rsid w:val="00287E8B"/>
    <w:rsid w:val="002B1715"/>
    <w:rsid w:val="002B479C"/>
    <w:rsid w:val="002C5739"/>
    <w:rsid w:val="002D7F9D"/>
    <w:rsid w:val="00305CC5"/>
    <w:rsid w:val="00316B69"/>
    <w:rsid w:val="00317974"/>
    <w:rsid w:val="0032098D"/>
    <w:rsid w:val="00325509"/>
    <w:rsid w:val="003409DE"/>
    <w:rsid w:val="00342864"/>
    <w:rsid w:val="003618EA"/>
    <w:rsid w:val="00370569"/>
    <w:rsid w:val="003A4731"/>
    <w:rsid w:val="003B0485"/>
    <w:rsid w:val="003B3789"/>
    <w:rsid w:val="003B46AF"/>
    <w:rsid w:val="003B4D13"/>
    <w:rsid w:val="003D2F25"/>
    <w:rsid w:val="003F6C1A"/>
    <w:rsid w:val="00417C51"/>
    <w:rsid w:val="004473BF"/>
    <w:rsid w:val="00452EB4"/>
    <w:rsid w:val="004547F1"/>
    <w:rsid w:val="004760F3"/>
    <w:rsid w:val="00491576"/>
    <w:rsid w:val="00495C4E"/>
    <w:rsid w:val="004A1D80"/>
    <w:rsid w:val="004B4E13"/>
    <w:rsid w:val="004C1BF8"/>
    <w:rsid w:val="004E68B5"/>
    <w:rsid w:val="004F4FF8"/>
    <w:rsid w:val="00501B52"/>
    <w:rsid w:val="00502381"/>
    <w:rsid w:val="00514D34"/>
    <w:rsid w:val="00516BAD"/>
    <w:rsid w:val="00571DA2"/>
    <w:rsid w:val="00595A77"/>
    <w:rsid w:val="005B3FD4"/>
    <w:rsid w:val="005B41DA"/>
    <w:rsid w:val="005C42EF"/>
    <w:rsid w:val="005F7B9F"/>
    <w:rsid w:val="00616270"/>
    <w:rsid w:val="006239B9"/>
    <w:rsid w:val="00626964"/>
    <w:rsid w:val="00641AB4"/>
    <w:rsid w:val="00672BA2"/>
    <w:rsid w:val="00677AC2"/>
    <w:rsid w:val="00681F10"/>
    <w:rsid w:val="006A4A3B"/>
    <w:rsid w:val="006F0430"/>
    <w:rsid w:val="00715431"/>
    <w:rsid w:val="00735EB8"/>
    <w:rsid w:val="00746B53"/>
    <w:rsid w:val="00752D31"/>
    <w:rsid w:val="00776A5E"/>
    <w:rsid w:val="00780C64"/>
    <w:rsid w:val="00782E96"/>
    <w:rsid w:val="00793442"/>
    <w:rsid w:val="007A1445"/>
    <w:rsid w:val="007A16B5"/>
    <w:rsid w:val="007C59A3"/>
    <w:rsid w:val="00804B62"/>
    <w:rsid w:val="0080556D"/>
    <w:rsid w:val="00842E4B"/>
    <w:rsid w:val="008641BE"/>
    <w:rsid w:val="008663C2"/>
    <w:rsid w:val="008A35DF"/>
    <w:rsid w:val="008B4695"/>
    <w:rsid w:val="008B4E65"/>
    <w:rsid w:val="008B7988"/>
    <w:rsid w:val="008C151E"/>
    <w:rsid w:val="008C30F2"/>
    <w:rsid w:val="008C3D56"/>
    <w:rsid w:val="008C491B"/>
    <w:rsid w:val="008E4A24"/>
    <w:rsid w:val="008E7EC1"/>
    <w:rsid w:val="008F185F"/>
    <w:rsid w:val="00900A04"/>
    <w:rsid w:val="00921DD0"/>
    <w:rsid w:val="00930815"/>
    <w:rsid w:val="00930B04"/>
    <w:rsid w:val="00944C59"/>
    <w:rsid w:val="0095420F"/>
    <w:rsid w:val="00974481"/>
    <w:rsid w:val="009B7349"/>
    <w:rsid w:val="009C0F6E"/>
    <w:rsid w:val="009E0D9B"/>
    <w:rsid w:val="009F6CD2"/>
    <w:rsid w:val="00A14D65"/>
    <w:rsid w:val="00A307B7"/>
    <w:rsid w:val="00A45759"/>
    <w:rsid w:val="00A50E31"/>
    <w:rsid w:val="00A73CAA"/>
    <w:rsid w:val="00A90AC2"/>
    <w:rsid w:val="00A93614"/>
    <w:rsid w:val="00AA68C8"/>
    <w:rsid w:val="00AC5790"/>
    <w:rsid w:val="00AD12AF"/>
    <w:rsid w:val="00AD1B5A"/>
    <w:rsid w:val="00B02CA1"/>
    <w:rsid w:val="00B04A2F"/>
    <w:rsid w:val="00B218BD"/>
    <w:rsid w:val="00B22306"/>
    <w:rsid w:val="00B22FE6"/>
    <w:rsid w:val="00B25515"/>
    <w:rsid w:val="00B34440"/>
    <w:rsid w:val="00B359C9"/>
    <w:rsid w:val="00B35A26"/>
    <w:rsid w:val="00B92E6F"/>
    <w:rsid w:val="00B93AAA"/>
    <w:rsid w:val="00BA5CE2"/>
    <w:rsid w:val="00BD1DBD"/>
    <w:rsid w:val="00BD6C08"/>
    <w:rsid w:val="00BE622F"/>
    <w:rsid w:val="00BF4D2A"/>
    <w:rsid w:val="00C14D5A"/>
    <w:rsid w:val="00C15BCC"/>
    <w:rsid w:val="00C37F41"/>
    <w:rsid w:val="00C53A59"/>
    <w:rsid w:val="00C564AE"/>
    <w:rsid w:val="00C6109F"/>
    <w:rsid w:val="00C70119"/>
    <w:rsid w:val="00CA1BD5"/>
    <w:rsid w:val="00CA6F89"/>
    <w:rsid w:val="00CC15F2"/>
    <w:rsid w:val="00CE0AE0"/>
    <w:rsid w:val="00CE2E59"/>
    <w:rsid w:val="00CE5481"/>
    <w:rsid w:val="00CF0A61"/>
    <w:rsid w:val="00D525CE"/>
    <w:rsid w:val="00D630F0"/>
    <w:rsid w:val="00D87B40"/>
    <w:rsid w:val="00D90496"/>
    <w:rsid w:val="00DA4677"/>
    <w:rsid w:val="00DE2379"/>
    <w:rsid w:val="00E05346"/>
    <w:rsid w:val="00E263E8"/>
    <w:rsid w:val="00E46E3D"/>
    <w:rsid w:val="00E647CF"/>
    <w:rsid w:val="00E92C63"/>
    <w:rsid w:val="00EA4185"/>
    <w:rsid w:val="00EB291C"/>
    <w:rsid w:val="00EB6287"/>
    <w:rsid w:val="00EF1EE2"/>
    <w:rsid w:val="00F20ACB"/>
    <w:rsid w:val="00F35D89"/>
    <w:rsid w:val="00F43001"/>
    <w:rsid w:val="00F56821"/>
    <w:rsid w:val="00F7413A"/>
    <w:rsid w:val="00F810B5"/>
    <w:rsid w:val="00F8321A"/>
    <w:rsid w:val="00F86A10"/>
    <w:rsid w:val="00F901C3"/>
    <w:rsid w:val="00FB5B08"/>
    <w:rsid w:val="00FB5B76"/>
    <w:rsid w:val="00FB70C9"/>
    <w:rsid w:val="00FD75EB"/>
    <w:rsid w:val="00FF0ABD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table" w:styleId="GridTable1Light">
    <w:name w:val="Grid Table 1 Light"/>
    <w:basedOn w:val="TableNormal"/>
    <w:uiPriority w:val="46"/>
    <w:rsid w:val="00AA68C8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procurement@nrc.no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tUxV%2flreTTY%3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605c56-46b6-43cc-a7f6-53d45a38eca5">
      <Terms xmlns="http://schemas.microsoft.com/office/infopath/2007/PartnerControls"/>
    </lcf76f155ced4ddcb4097134ff3c332f>
    <TaxCatchAll xmlns="a0c9e707-e9b2-47b3-ae15-febd6d9c6fe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BADEB9F794488C455A6059EDC10A" ma:contentTypeVersion="17" ma:contentTypeDescription="Create a new document." ma:contentTypeScope="" ma:versionID="16d0f26a66e8867a46952b1831e56426">
  <xsd:schema xmlns:xsd="http://www.w3.org/2001/XMLSchema" xmlns:xs="http://www.w3.org/2001/XMLSchema" xmlns:p="http://schemas.microsoft.com/office/2006/metadata/properties" xmlns:ns2="df605c56-46b6-43cc-a7f6-53d45a38eca5" xmlns:ns3="a0c9e707-e9b2-47b3-ae15-febd6d9c6fe6" targetNamespace="http://schemas.microsoft.com/office/2006/metadata/properties" ma:root="true" ma:fieldsID="46b500cae6c1ba7b83defe482b76dbdd" ns2:_="" ns3:_="">
    <xsd:import namespace="df605c56-46b6-43cc-a7f6-53d45a38eca5"/>
    <xsd:import namespace="a0c9e707-e9b2-47b3-ae15-febd6d9c6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05c56-46b6-43cc-a7f6-53d45a38ec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9e707-e9b2-47b3-ae15-febd6d9c6fe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c63562c-785f-4ca9-a9dc-b67e13aed60c}" ma:internalName="TaxCatchAll" ma:showField="CatchAllData" ma:web="a0c9e707-e9b2-47b3-ae15-febd6d9c6f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992D6DD-625A-44F0-85D3-3F29BD2D7C94}">
  <ds:schemaRefs>
    <ds:schemaRef ds:uri="http://schemas.microsoft.com/office/2006/metadata/properties"/>
    <ds:schemaRef ds:uri="http://schemas.microsoft.com/office/infopath/2007/PartnerControls"/>
    <ds:schemaRef ds:uri="df605c56-46b6-43cc-a7f6-53d45a38eca5"/>
    <ds:schemaRef ds:uri="a0c9e707-e9b2-47b3-ae15-febd6d9c6fe6"/>
  </ds:schemaRefs>
</ds:datastoreItem>
</file>

<file path=customXml/itemProps4.xml><?xml version="1.0" encoding="utf-8"?>
<ds:datastoreItem xmlns:ds="http://schemas.openxmlformats.org/officeDocument/2006/customXml" ds:itemID="{AA7A3A29-6710-474D-8F75-0D89B806FC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605c56-46b6-43cc-a7f6-53d45a38eca5"/>
    <ds:schemaRef ds:uri="a0c9e707-e9b2-47b3-ae15-febd6d9c6f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44</Words>
  <Characters>2080</Characters>
  <Application>Microsoft Office Word</Application>
  <DocSecurity>0</DocSecurity>
  <Lines>99</Lines>
  <Paragraphs>7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amer Abdulrahman</cp:lastModifiedBy>
  <cp:revision>8</cp:revision>
  <cp:lastPrinted>2024-12-02T12:49:00Z</cp:lastPrinted>
  <dcterms:created xsi:type="dcterms:W3CDTF">2024-12-02T10:47:00Z</dcterms:created>
  <dcterms:modified xsi:type="dcterms:W3CDTF">2024-12-02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433CBADEB9F794488C455A6059EDC10A</vt:lpwstr>
  </property>
  <property fmtid="{D5CDD505-2E9C-101B-9397-08002B2CF9AE}" pid="4" name="MediaServiceImageTags">
    <vt:lpwstr/>
  </property>
</Properties>
</file>